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9E373" w14:textId="4B51AD88" w:rsidR="003E7713" w:rsidRPr="00741B73" w:rsidRDefault="00CF1C7B" w:rsidP="00467365">
      <w:pPr>
        <w:spacing w:after="0"/>
        <w:jc w:val="center"/>
        <w:rPr>
          <w:b/>
          <w:sz w:val="28"/>
          <w:szCs w:val="28"/>
        </w:rPr>
      </w:pPr>
      <w:r w:rsidRPr="00741B73">
        <w:rPr>
          <w:noProof/>
          <w:sz w:val="28"/>
          <w:szCs w:val="28"/>
        </w:rPr>
        <w:drawing>
          <wp:anchor distT="0" distB="0" distL="114300" distR="114300" simplePos="0" relativeHeight="251678720" behindDoc="1" locked="0" layoutInCell="1" allowOverlap="1" wp14:anchorId="3AB9CEF5" wp14:editId="05455B9C">
            <wp:simplePos x="0" y="0"/>
            <wp:positionH relativeFrom="margin">
              <wp:posOffset>5308812</wp:posOffset>
            </wp:positionH>
            <wp:positionV relativeFrom="margin">
              <wp:posOffset>-428625</wp:posOffset>
            </wp:positionV>
            <wp:extent cx="819150" cy="784293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B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784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C4B" w:rsidRPr="00741B73">
        <w:rPr>
          <w:b/>
          <w:sz w:val="28"/>
          <w:szCs w:val="28"/>
        </w:rPr>
        <w:t>20</w:t>
      </w:r>
      <w:r w:rsidR="00535608" w:rsidRPr="00741B73">
        <w:rPr>
          <w:b/>
          <w:sz w:val="28"/>
          <w:szCs w:val="28"/>
        </w:rPr>
        <w:t>2</w:t>
      </w:r>
      <w:r w:rsidR="00626E24" w:rsidRPr="00741B73">
        <w:rPr>
          <w:b/>
          <w:sz w:val="28"/>
          <w:szCs w:val="28"/>
        </w:rPr>
        <w:t>4</w:t>
      </w:r>
      <w:r w:rsidR="00904C4B" w:rsidRPr="00741B73">
        <w:rPr>
          <w:b/>
          <w:sz w:val="28"/>
          <w:szCs w:val="28"/>
        </w:rPr>
        <w:t xml:space="preserve"> </w:t>
      </w:r>
      <w:r w:rsidR="0098461D" w:rsidRPr="00741B73">
        <w:rPr>
          <w:b/>
          <w:sz w:val="28"/>
          <w:szCs w:val="28"/>
        </w:rPr>
        <w:t>Maryland All</w:t>
      </w:r>
      <w:r w:rsidR="00741B73">
        <w:rPr>
          <w:b/>
          <w:sz w:val="28"/>
          <w:szCs w:val="28"/>
        </w:rPr>
        <w:t>-</w:t>
      </w:r>
      <w:r w:rsidR="0098461D" w:rsidRPr="00741B73">
        <w:rPr>
          <w:b/>
          <w:sz w:val="28"/>
          <w:szCs w:val="28"/>
        </w:rPr>
        <w:t>State Community Band</w:t>
      </w:r>
    </w:p>
    <w:p w14:paraId="39C77DA2" w14:textId="77777777" w:rsidR="0098461D" w:rsidRDefault="0098461D" w:rsidP="00467365">
      <w:pPr>
        <w:spacing w:after="0"/>
        <w:jc w:val="center"/>
        <w:rPr>
          <w:b/>
        </w:rPr>
      </w:pPr>
      <w:r w:rsidRPr="0098461D">
        <w:rPr>
          <w:b/>
        </w:rPr>
        <w:t>Audition Application</w:t>
      </w:r>
    </w:p>
    <w:p w14:paraId="352B74F0" w14:textId="77777777" w:rsidR="00467365" w:rsidRPr="0098461D" w:rsidRDefault="00467365" w:rsidP="00467365">
      <w:pPr>
        <w:spacing w:after="0"/>
        <w:jc w:val="center"/>
        <w:rPr>
          <w:b/>
        </w:rPr>
      </w:pPr>
    </w:p>
    <w:p w14:paraId="5F31E0CB" w14:textId="74D3AE83" w:rsidR="00467365" w:rsidRDefault="00467365" w:rsidP="00467365">
      <w:pPr>
        <w:rPr>
          <w:b/>
        </w:rPr>
      </w:pPr>
      <w:r w:rsidRPr="0098461D">
        <w:rPr>
          <w:b/>
        </w:rPr>
        <w:t>To participate in the Maryland All</w:t>
      </w:r>
      <w:r w:rsidR="00741B73">
        <w:rPr>
          <w:b/>
        </w:rPr>
        <w:t>-</w:t>
      </w:r>
      <w:r w:rsidRPr="0098461D">
        <w:rPr>
          <w:b/>
        </w:rPr>
        <w:t>State Community Ban</w:t>
      </w:r>
      <w:r w:rsidR="00904C4B">
        <w:rPr>
          <w:b/>
        </w:rPr>
        <w:t xml:space="preserve">d, you must be </w:t>
      </w:r>
      <w:r w:rsidR="000A58C4">
        <w:rPr>
          <w:b/>
        </w:rPr>
        <w:t>18</w:t>
      </w:r>
      <w:r w:rsidR="00904C4B">
        <w:rPr>
          <w:b/>
        </w:rPr>
        <w:t xml:space="preserve"> on or before </w:t>
      </w:r>
      <w:r w:rsidR="00626E24">
        <w:rPr>
          <w:b/>
        </w:rPr>
        <w:t>July 27</w:t>
      </w:r>
      <w:r w:rsidR="00741B73" w:rsidRPr="00741B73">
        <w:rPr>
          <w:b/>
          <w:vertAlign w:val="superscript"/>
        </w:rPr>
        <w:t>th</w:t>
      </w:r>
      <w:r w:rsidR="00626E24">
        <w:rPr>
          <w:b/>
        </w:rPr>
        <w:t>, 2024</w:t>
      </w:r>
      <w:r w:rsidR="00741B73">
        <w:rPr>
          <w:b/>
        </w:rPr>
        <w:t>,</w:t>
      </w:r>
      <w:r w:rsidR="00062E5B">
        <w:rPr>
          <w:b/>
        </w:rPr>
        <w:t xml:space="preserve"> </w:t>
      </w:r>
      <w:r w:rsidRPr="0098461D">
        <w:rPr>
          <w:b/>
        </w:rPr>
        <w:t xml:space="preserve">and </w:t>
      </w:r>
      <w:r w:rsidR="00741B73">
        <w:rPr>
          <w:b/>
        </w:rPr>
        <w:t xml:space="preserve">a </w:t>
      </w:r>
      <w:r w:rsidRPr="0098461D">
        <w:rPr>
          <w:b/>
        </w:rPr>
        <w:t xml:space="preserve">current </w:t>
      </w:r>
      <w:r w:rsidR="00741B73">
        <w:rPr>
          <w:b/>
        </w:rPr>
        <w:t>Maryland community concert band member</w:t>
      </w:r>
      <w:r w:rsidRPr="0098461D">
        <w:rPr>
          <w:b/>
        </w:rPr>
        <w:t>.</w:t>
      </w:r>
    </w:p>
    <w:p w14:paraId="1789C223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8118A" wp14:editId="0C25B8DF">
                <wp:simplePos x="0" y="0"/>
                <wp:positionH relativeFrom="column">
                  <wp:posOffset>466725</wp:posOffset>
                </wp:positionH>
                <wp:positionV relativeFrom="paragraph">
                  <wp:posOffset>130810</wp:posOffset>
                </wp:positionV>
                <wp:extent cx="5743575" cy="0"/>
                <wp:effectExtent l="0" t="0" r="95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3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1CD9C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75pt,10.3pt" to="489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" strokecolor="black [3213]"/>
            </w:pict>
          </mc:Fallback>
        </mc:AlternateContent>
      </w:r>
      <w:r w:rsidR="0098461D">
        <w:t>Name:</w:t>
      </w:r>
    </w:p>
    <w:p w14:paraId="1AE96BE5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31FF68" wp14:editId="7F1FFBB0">
                <wp:simplePos x="0" y="0"/>
                <wp:positionH relativeFrom="column">
                  <wp:posOffset>542925</wp:posOffset>
                </wp:positionH>
                <wp:positionV relativeFrom="paragraph">
                  <wp:posOffset>131445</wp:posOffset>
                </wp:positionV>
                <wp:extent cx="56673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8170A1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.75pt,10.35pt" to="489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" strokecolor="black [3213]"/>
            </w:pict>
          </mc:Fallback>
        </mc:AlternateContent>
      </w:r>
      <w:r w:rsidR="0098461D">
        <w:t>Address:</w:t>
      </w:r>
    </w:p>
    <w:p w14:paraId="07DCE5FE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079703" wp14:editId="0338FC2D">
                <wp:simplePos x="0" y="0"/>
                <wp:positionH relativeFrom="column">
                  <wp:posOffset>4505325</wp:posOffset>
                </wp:positionH>
                <wp:positionV relativeFrom="paragraph">
                  <wp:posOffset>151130</wp:posOffset>
                </wp:positionV>
                <wp:extent cx="170497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4E562B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4.75pt,11.9pt" to="489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2EF2A9" wp14:editId="70200C98">
                <wp:simplePos x="0" y="0"/>
                <wp:positionH relativeFrom="column">
                  <wp:posOffset>1590675</wp:posOffset>
                </wp:positionH>
                <wp:positionV relativeFrom="paragraph">
                  <wp:posOffset>151130</wp:posOffset>
                </wp:positionV>
                <wp:extent cx="17049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D3F3FC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5.25pt,11.9pt" to="259.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" strokecolor="black [3213]"/>
            </w:pict>
          </mc:Fallback>
        </mc:AlternateContent>
      </w:r>
      <w:r w:rsidR="0098461D">
        <w:t>Home Telephone Number:</w:t>
      </w:r>
      <w:r w:rsidR="0098461D">
        <w:tab/>
      </w:r>
      <w:r w:rsidR="0098461D">
        <w:tab/>
      </w:r>
      <w:r w:rsidR="0098461D">
        <w:tab/>
      </w:r>
      <w:r w:rsidR="0098461D">
        <w:tab/>
      </w:r>
      <w:r>
        <w:t xml:space="preserve">     </w:t>
      </w:r>
      <w:r w:rsidR="0098461D">
        <w:t>Cell Phone number:</w:t>
      </w:r>
    </w:p>
    <w:p w14:paraId="407004C9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9013D7" wp14:editId="6A55D2E1">
                <wp:simplePos x="0" y="0"/>
                <wp:positionH relativeFrom="column">
                  <wp:posOffset>866775</wp:posOffset>
                </wp:positionH>
                <wp:positionV relativeFrom="paragraph">
                  <wp:posOffset>142240</wp:posOffset>
                </wp:positionV>
                <wp:extent cx="534352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5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2737FB" id="Straight Connector 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8.25pt,11.2pt" to="489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" strokecolor="black [3213]"/>
            </w:pict>
          </mc:Fallback>
        </mc:AlternateContent>
      </w:r>
      <w:r w:rsidR="0098461D">
        <w:t>Email address:</w:t>
      </w:r>
    </w:p>
    <w:p w14:paraId="24745FC0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87EF48" wp14:editId="6EF38C6C">
                <wp:simplePos x="0" y="0"/>
                <wp:positionH relativeFrom="column">
                  <wp:posOffset>723900</wp:posOffset>
                </wp:positionH>
                <wp:positionV relativeFrom="paragraph">
                  <wp:posOffset>152400</wp:posOffset>
                </wp:positionV>
                <wp:extent cx="54864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575E1C" id="Straight Connector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7pt,12pt" to="48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" strokecolor="black [3213]"/>
            </w:pict>
          </mc:Fallback>
        </mc:AlternateContent>
      </w:r>
      <w:r w:rsidR="0098461D">
        <w:t>Instrument:</w:t>
      </w:r>
      <w:r w:rsidRPr="00467365">
        <w:rPr>
          <w:noProof/>
        </w:rPr>
        <w:t xml:space="preserve"> </w:t>
      </w:r>
    </w:p>
    <w:p w14:paraId="1F89FC3A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5F0166" wp14:editId="27C56AC4">
                <wp:simplePos x="0" y="0"/>
                <wp:positionH relativeFrom="column">
                  <wp:posOffset>2743200</wp:posOffset>
                </wp:positionH>
                <wp:positionV relativeFrom="paragraph">
                  <wp:posOffset>144145</wp:posOffset>
                </wp:positionV>
                <wp:extent cx="34671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7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3012DB" id="Straight Connector 7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in,11.35pt" to="489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" strokecolor="black [3213]"/>
            </w:pict>
          </mc:Fallback>
        </mc:AlternateContent>
      </w:r>
      <w:r w:rsidR="0098461D">
        <w:t>Name of your current community concert band:</w:t>
      </w:r>
      <w:r w:rsidRPr="00467365">
        <w:rPr>
          <w:noProof/>
        </w:rPr>
        <w:t xml:space="preserve"> </w:t>
      </w:r>
    </w:p>
    <w:p w14:paraId="0B9E0EBF" w14:textId="77DACA14" w:rsidR="0098461D" w:rsidRDefault="0098461D">
      <w:r w:rsidRPr="00212413">
        <w:rPr>
          <w:b/>
        </w:rPr>
        <w:t>There is a non-refundable audition fee of $15</w:t>
      </w:r>
      <w:r w:rsidR="002A5242">
        <w:rPr>
          <w:b/>
        </w:rPr>
        <w:t>.</w:t>
      </w:r>
      <w:r w:rsidR="002A5242">
        <w:t xml:space="preserve"> </w:t>
      </w:r>
      <w:r>
        <w:t xml:space="preserve">If you wish to audition on multiple instruments, you must submit a separate application and fee for each audition. Please note the only exceptions are English </w:t>
      </w:r>
      <w:r w:rsidR="00467365">
        <w:t>horn</w:t>
      </w:r>
      <w:r>
        <w:t xml:space="preserve"> (oboe)</w:t>
      </w:r>
      <w:r w:rsidR="007F3CB6">
        <w:t>, E Flat clarinet (clarinet)</w:t>
      </w:r>
      <w:r w:rsidR="00741B73">
        <w:t>,</w:t>
      </w:r>
      <w:r>
        <w:t xml:space="preserve"> and </w:t>
      </w:r>
      <w:r w:rsidR="00467365">
        <w:t>p</w:t>
      </w:r>
      <w:r>
        <w:t>iccolo (flute).</w:t>
      </w:r>
    </w:p>
    <w:p w14:paraId="49A8686A" w14:textId="66BDBA9A" w:rsidR="0098461D" w:rsidRDefault="0098461D">
      <w:r>
        <w:t xml:space="preserve">If selected, </w:t>
      </w:r>
      <w:r w:rsidR="00741B73">
        <w:t>we</w:t>
      </w:r>
      <w:r>
        <w:t xml:space="preserve"> will notif</w:t>
      </w:r>
      <w:r w:rsidR="00741B73">
        <w:t>y you</w:t>
      </w:r>
      <w:r>
        <w:t xml:space="preserve"> via email by</w:t>
      </w:r>
      <w:r w:rsidR="004E10E5">
        <w:t xml:space="preserve"> May 1</w:t>
      </w:r>
      <w:r w:rsidR="004E10E5" w:rsidRPr="004E10E5">
        <w:rPr>
          <w:vertAlign w:val="superscript"/>
        </w:rPr>
        <w:t>st</w:t>
      </w:r>
      <w:r w:rsidR="004E10E5">
        <w:t>, 202</w:t>
      </w:r>
      <w:r w:rsidR="00626E24">
        <w:t>4</w:t>
      </w:r>
      <w:r w:rsidR="004E10E5">
        <w:t>.</w:t>
      </w:r>
      <w:r>
        <w:t xml:space="preserve"> </w:t>
      </w:r>
      <w:r>
        <w:rPr>
          <w:b/>
        </w:rPr>
        <w:t>There is a participation fee of</w:t>
      </w:r>
      <w:r w:rsidR="00467365">
        <w:rPr>
          <w:b/>
        </w:rPr>
        <w:t xml:space="preserve"> </w:t>
      </w:r>
      <w:r w:rsidRPr="00661C1F">
        <w:rPr>
          <w:b/>
        </w:rPr>
        <w:t>$</w:t>
      </w:r>
      <w:r w:rsidR="00626E24">
        <w:rPr>
          <w:b/>
        </w:rPr>
        <w:t>80</w:t>
      </w:r>
      <w:r w:rsidRPr="00661C1F">
        <w:rPr>
          <w:b/>
        </w:rPr>
        <w:t xml:space="preserve"> </w:t>
      </w:r>
      <w:r>
        <w:rPr>
          <w:b/>
        </w:rPr>
        <w:t>for selected musicians</w:t>
      </w:r>
      <w:r>
        <w:t xml:space="preserve"> </w:t>
      </w:r>
      <w:r>
        <w:rPr>
          <w:b/>
        </w:rPr>
        <w:t xml:space="preserve">who participate in the </w:t>
      </w:r>
      <w:r w:rsidR="00904C4B">
        <w:rPr>
          <w:b/>
        </w:rPr>
        <w:t>20</w:t>
      </w:r>
      <w:r w:rsidR="00535608">
        <w:rPr>
          <w:b/>
        </w:rPr>
        <w:t>2</w:t>
      </w:r>
      <w:r w:rsidR="00626E24">
        <w:rPr>
          <w:b/>
        </w:rPr>
        <w:t>4</w:t>
      </w:r>
      <w:r w:rsidR="00904C4B">
        <w:rPr>
          <w:b/>
        </w:rPr>
        <w:t xml:space="preserve"> </w:t>
      </w:r>
      <w:r>
        <w:rPr>
          <w:b/>
        </w:rPr>
        <w:t>Maryland All</w:t>
      </w:r>
      <w:r w:rsidR="00741B73">
        <w:rPr>
          <w:b/>
        </w:rPr>
        <w:t>-</w:t>
      </w:r>
      <w:r>
        <w:rPr>
          <w:b/>
        </w:rPr>
        <w:t>State Community Band</w:t>
      </w:r>
      <w:r w:rsidR="00372AD9">
        <w:rPr>
          <w:b/>
        </w:rPr>
        <w:t>.</w:t>
      </w:r>
      <w:r w:rsidR="00372AD9">
        <w:t xml:space="preserve"> </w:t>
      </w:r>
      <w:r w:rsidR="00741B73">
        <w:t>A limited number of need-based scholarships are available to pay</w:t>
      </w:r>
      <w:r w:rsidR="009E5786">
        <w:t xml:space="preserve"> the participation fee. </w:t>
      </w:r>
      <w:r w:rsidR="003F768A">
        <w:t>Participants are responsible for providing their own</w:t>
      </w:r>
      <w:r>
        <w:t xml:space="preserve"> lodging and travel</w:t>
      </w:r>
      <w:r w:rsidR="00372AD9">
        <w:t xml:space="preserve">. </w:t>
      </w:r>
      <w:r>
        <w:t xml:space="preserve">You will receive your music </w:t>
      </w:r>
      <w:r w:rsidR="00741B73">
        <w:t>before</w:t>
      </w:r>
      <w:r>
        <w:t xml:space="preserve"> the weekend and will be expected to have individual parts learned before the group rehearsals</w:t>
      </w:r>
      <w:r w:rsidR="00372AD9">
        <w:t xml:space="preserve">. </w:t>
      </w:r>
      <w:r>
        <w:t>Please note</w:t>
      </w:r>
      <w:r w:rsidR="00467365">
        <w:t>:</w:t>
      </w:r>
      <w:r>
        <w:t xml:space="preserve"> you must be able to attend the entire weekend to participate.</w:t>
      </w:r>
    </w:p>
    <w:p w14:paraId="5CBA78BB" w14:textId="15AE2CB6" w:rsidR="0098461D" w:rsidRPr="00DE4924" w:rsidRDefault="0098461D">
      <w:pPr>
        <w:rPr>
          <w:b/>
        </w:rPr>
      </w:pPr>
      <w:r w:rsidRPr="00DE4924">
        <w:rPr>
          <w:b/>
        </w:rPr>
        <w:t xml:space="preserve">By signing this audition application, you are indicating that you are qualified to participate, </w:t>
      </w:r>
      <w:r w:rsidR="00F16FF1">
        <w:rPr>
          <w:b/>
        </w:rPr>
        <w:t xml:space="preserve">willing to learn the music before arriving, </w:t>
      </w:r>
      <w:r w:rsidRPr="00DE4924">
        <w:rPr>
          <w:b/>
        </w:rPr>
        <w:t>willing to commit to the entire rehearsal and performance schedule</w:t>
      </w:r>
      <w:r w:rsidR="00467365" w:rsidRPr="00DE4924">
        <w:rPr>
          <w:b/>
        </w:rPr>
        <w:t xml:space="preserve">, willing to pay the participation fee, and committed to an amazing weekend of </w:t>
      </w:r>
      <w:r w:rsidR="002C5C38" w:rsidRPr="00DE4924">
        <w:rPr>
          <w:b/>
        </w:rPr>
        <w:t>high-quality</w:t>
      </w:r>
      <w:r w:rsidR="00467365" w:rsidRPr="00DE4924">
        <w:rPr>
          <w:b/>
        </w:rPr>
        <w:t xml:space="preserve"> community music.</w:t>
      </w:r>
    </w:p>
    <w:p w14:paraId="78B6900C" w14:textId="77777777" w:rsidR="0098461D" w:rsidRDefault="0046736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B9DAA55" wp14:editId="4A9C6382">
                <wp:simplePos x="0" y="0"/>
                <wp:positionH relativeFrom="column">
                  <wp:posOffset>4010025</wp:posOffset>
                </wp:positionH>
                <wp:positionV relativeFrom="paragraph">
                  <wp:posOffset>151765</wp:posOffset>
                </wp:positionV>
                <wp:extent cx="211455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45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7D7F4D" id="Straight Connector 10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5.75pt,11.95pt" to="482.2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CA249E4" wp14:editId="28F99D9A">
                <wp:simplePos x="0" y="0"/>
                <wp:positionH relativeFrom="column">
                  <wp:posOffset>600075</wp:posOffset>
                </wp:positionH>
                <wp:positionV relativeFrom="paragraph">
                  <wp:posOffset>151765</wp:posOffset>
                </wp:positionV>
                <wp:extent cx="29146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14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AF0013" id="Straight Connector 9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7.25pt,11.95pt" to="276.7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" strokecolor="black [3213]"/>
            </w:pict>
          </mc:Fallback>
        </mc:AlternateContent>
      </w:r>
      <w:r>
        <w:t>Signatur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  <w:r w:rsidRPr="00467365">
        <w:rPr>
          <w:noProof/>
        </w:rPr>
        <w:t xml:space="preserve"> </w:t>
      </w:r>
    </w:p>
    <w:p w14:paraId="0EC10EB4" w14:textId="77777777" w:rsidR="00212413" w:rsidRDefault="00212413">
      <w:r>
        <w:t xml:space="preserve">Please email this form to </w:t>
      </w:r>
      <w:hyperlink r:id="rId6" w:history="1">
        <w:r w:rsidR="00E7401D" w:rsidRPr="004A21DE">
          <w:rPr>
            <w:rStyle w:val="Hyperlink"/>
          </w:rPr>
          <w:t>MASCBauditions@columbiabands.org</w:t>
        </w:r>
      </w:hyperlink>
      <w:r>
        <w:t xml:space="preserve"> or mail (with audition fee payable to Columbia Bands, </w:t>
      </w:r>
      <w:r w:rsidR="00904C4B">
        <w:t>Inc.</w:t>
      </w:r>
      <w:r>
        <w:t>) to:</w:t>
      </w:r>
    </w:p>
    <w:p w14:paraId="1F5DCA10" w14:textId="77777777" w:rsidR="00212413" w:rsidRDefault="00212413" w:rsidP="00212413">
      <w:pPr>
        <w:spacing w:after="0"/>
        <w:ind w:firstLine="720"/>
      </w:pPr>
      <w:r>
        <w:t xml:space="preserve"> Columbia Bands, Inc.</w:t>
      </w:r>
    </w:p>
    <w:p w14:paraId="6C1D83E7" w14:textId="1C7CAB2E" w:rsidR="00212413" w:rsidRDefault="00212413" w:rsidP="00212413">
      <w:pPr>
        <w:spacing w:after="0"/>
        <w:ind w:firstLine="720"/>
      </w:pPr>
      <w:r>
        <w:t xml:space="preserve"> Attn: Maryland All</w:t>
      </w:r>
      <w:r w:rsidR="00741B73">
        <w:t>-</w:t>
      </w:r>
      <w:r>
        <w:t>State Community Band</w:t>
      </w:r>
    </w:p>
    <w:p w14:paraId="435A28AF" w14:textId="77777777" w:rsidR="00212413" w:rsidRDefault="00212413" w:rsidP="00212413">
      <w:pPr>
        <w:spacing w:after="0"/>
        <w:ind w:firstLine="720"/>
      </w:pPr>
      <w:r>
        <w:t xml:space="preserve"> P.O. Box 2713</w:t>
      </w:r>
    </w:p>
    <w:p w14:paraId="74D78D79" w14:textId="77777777" w:rsidR="00212413" w:rsidRDefault="00212413" w:rsidP="00212413">
      <w:pPr>
        <w:spacing w:after="0"/>
        <w:ind w:firstLine="720"/>
      </w:pPr>
      <w:r>
        <w:t>Columbia, MD 21045</w:t>
      </w:r>
    </w:p>
    <w:p w14:paraId="0C5B5B3D" w14:textId="77777777" w:rsidR="00212413" w:rsidRDefault="00212413" w:rsidP="00212413">
      <w:pPr>
        <w:spacing w:after="0"/>
      </w:pPr>
    </w:p>
    <w:p w14:paraId="27C7E570" w14:textId="540FAAFB" w:rsidR="00212413" w:rsidRDefault="00212413" w:rsidP="00212413">
      <w:r w:rsidRPr="00741B73">
        <w:rPr>
          <w:b/>
          <w:bCs/>
        </w:rPr>
        <w:t>Disclaimer</w:t>
      </w:r>
      <w:r>
        <w:t>: Recordings will become the property of the hosting organization, Columbia Bands, Inc.</w:t>
      </w:r>
      <w:r w:rsidR="00741B73">
        <w:t>,</w:t>
      </w:r>
      <w:r>
        <w:t xml:space="preserve"> and will not be returned to the applicant</w:t>
      </w:r>
      <w:r w:rsidR="002C5C38">
        <w:t xml:space="preserve">. </w:t>
      </w:r>
      <w:r>
        <w:t xml:space="preserve">Applications and audition recordings received after </w:t>
      </w:r>
      <w:r w:rsidR="00C30873">
        <w:t>3/</w:t>
      </w:r>
      <w:r w:rsidR="002C5C38">
        <w:t>1</w:t>
      </w:r>
      <w:r w:rsidR="007C6DC2">
        <w:t>5</w:t>
      </w:r>
      <w:r w:rsidR="009E5786">
        <w:t>/20</w:t>
      </w:r>
      <w:r w:rsidR="00535608">
        <w:t>2</w:t>
      </w:r>
      <w:r w:rsidR="007C6DC2">
        <w:t>4</w:t>
      </w:r>
      <w:r w:rsidR="009E5786">
        <w:t xml:space="preserve"> </w:t>
      </w:r>
      <w:r>
        <w:t>will not be considered</w:t>
      </w:r>
      <w:r w:rsidR="002C5C38">
        <w:t xml:space="preserve">. </w:t>
      </w:r>
      <w:r>
        <w:t xml:space="preserve">Applicants selected to participate will be notified by email and </w:t>
      </w:r>
      <w:r w:rsidR="00741B73">
        <w:t>must</w:t>
      </w:r>
      <w:r>
        <w:t xml:space="preserve"> submit a </w:t>
      </w:r>
      <w:r w:rsidR="00741B73">
        <w:t>non-refundable</w:t>
      </w:r>
      <w:r w:rsidR="00741B73">
        <w:t xml:space="preserve"> </w:t>
      </w:r>
      <w:r>
        <w:t>participation fee of $</w:t>
      </w:r>
      <w:r w:rsidR="007C6DC2">
        <w:t>80</w:t>
      </w:r>
      <w:r w:rsidRPr="00661C1F">
        <w:t xml:space="preserve"> </w:t>
      </w:r>
      <w:r>
        <w:t xml:space="preserve">that must be received by </w:t>
      </w:r>
      <w:r w:rsidR="009E5786">
        <w:t>6/1/20</w:t>
      </w:r>
      <w:r w:rsidR="00535608">
        <w:t>2</w:t>
      </w:r>
      <w:r w:rsidR="007C6DC2">
        <w:t>4</w:t>
      </w:r>
      <w:r w:rsidR="002C5C38">
        <w:t xml:space="preserve">. </w:t>
      </w:r>
      <w:r w:rsidR="00C30873">
        <w:t xml:space="preserve">If you </w:t>
      </w:r>
      <w:r w:rsidR="00741B73">
        <w:t>cannot</w:t>
      </w:r>
      <w:r w:rsidR="00C30873">
        <w:t xml:space="preserve"> afford to participate, please contact </w:t>
      </w:r>
      <w:r w:rsidR="00C30873" w:rsidRPr="00741B73">
        <w:rPr>
          <w:b/>
          <w:bCs/>
        </w:rPr>
        <w:t>mascbinfo@columbiabands.org</w:t>
      </w:r>
      <w:r w:rsidR="00C30873">
        <w:t xml:space="preserve"> for a potential sponsorship.</w:t>
      </w:r>
    </w:p>
    <w:sectPr w:rsidR="00212413" w:rsidSect="00904C4B">
      <w:pgSz w:w="12240" w:h="15840"/>
      <w:pgMar w:top="108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sDQ3A2JjS1MjEyUdpeDU4uLM/DyQAsNaAD+AeSosAAAA"/>
  </w:docVars>
  <w:rsids>
    <w:rsidRoot w:val="0098461D"/>
    <w:rsid w:val="00062E5B"/>
    <w:rsid w:val="000A58C4"/>
    <w:rsid w:val="001749B8"/>
    <w:rsid w:val="001A1660"/>
    <w:rsid w:val="00212413"/>
    <w:rsid w:val="002A5242"/>
    <w:rsid w:val="002B6584"/>
    <w:rsid w:val="002C5C38"/>
    <w:rsid w:val="00372AD9"/>
    <w:rsid w:val="003E7713"/>
    <w:rsid w:val="003F768A"/>
    <w:rsid w:val="00467365"/>
    <w:rsid w:val="004B4841"/>
    <w:rsid w:val="004E10E5"/>
    <w:rsid w:val="00535608"/>
    <w:rsid w:val="00626E24"/>
    <w:rsid w:val="00661C1F"/>
    <w:rsid w:val="006D495F"/>
    <w:rsid w:val="00741B73"/>
    <w:rsid w:val="007C6DC2"/>
    <w:rsid w:val="007F3CB6"/>
    <w:rsid w:val="00904C4B"/>
    <w:rsid w:val="0098461D"/>
    <w:rsid w:val="009E5786"/>
    <w:rsid w:val="00A00FF3"/>
    <w:rsid w:val="00A452EC"/>
    <w:rsid w:val="00BB7A3C"/>
    <w:rsid w:val="00C30873"/>
    <w:rsid w:val="00CF1C7B"/>
    <w:rsid w:val="00DE4924"/>
    <w:rsid w:val="00E27C6B"/>
    <w:rsid w:val="00E7401D"/>
    <w:rsid w:val="00F1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C9EC"/>
  <w15:docId w15:val="{8BB59C8B-9C42-4990-B5A9-5DDAFD70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1C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C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4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ASCBauditions@columbiaband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853A2-B8E3-457B-AB95-DCFFA65C1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ette</dc:creator>
  <cp:lastModifiedBy>Len Morse</cp:lastModifiedBy>
  <cp:revision>5</cp:revision>
  <dcterms:created xsi:type="dcterms:W3CDTF">2023-12-04T00:39:00Z</dcterms:created>
  <dcterms:modified xsi:type="dcterms:W3CDTF">2023-12-08T06:35:00Z</dcterms:modified>
</cp:coreProperties>
</file>